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c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 made by gt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p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y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isp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hp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ra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w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qse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v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g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arb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6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8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6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4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2T02:13:43Z</dcterms:created>
  <dcterms:modified xsi:type="dcterms:W3CDTF">2024-08-22T0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